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1D78F" w14:textId="77777777" w:rsidR="00222425" w:rsidRPr="00222425" w:rsidRDefault="00222425" w:rsidP="00222425">
      <w:r w:rsidRPr="00222425">
        <w:rPr>
          <w:b/>
          <w:bCs/>
        </w:rPr>
        <w:t>* Project objectives</w:t>
      </w:r>
    </w:p>
    <w:p w14:paraId="23472EDD" w14:textId="27847601" w:rsidR="00222425" w:rsidRPr="00222425" w:rsidRDefault="00222425" w:rsidP="00222425">
      <w:r w:rsidRPr="00222425">
        <w:t xml:space="preserve">    It is a note taking app, made for </w:t>
      </w:r>
      <w:r w:rsidR="00EC3E03" w:rsidRPr="00222425">
        <w:t>efficient</w:t>
      </w:r>
      <w:r w:rsidRPr="00222425">
        <w:t xml:space="preserve"> </w:t>
      </w:r>
      <w:r w:rsidR="00EC3E03" w:rsidRPr="00222425">
        <w:t>usability</w:t>
      </w:r>
      <w:r w:rsidRPr="00222425">
        <w:t>.</w:t>
      </w:r>
      <w:r w:rsidR="00B67240">
        <w:t xml:space="preserve"> For one, using the keyboard to navigate is faster than using the </w:t>
      </w:r>
      <w:proofErr w:type="gramStart"/>
      <w:r w:rsidR="00B67240">
        <w:t>mouse</w:t>
      </w:r>
      <w:proofErr w:type="gramEnd"/>
    </w:p>
    <w:p w14:paraId="7CDDAAAD" w14:textId="77777777" w:rsidR="00222425" w:rsidRPr="00222425" w:rsidRDefault="00222425" w:rsidP="00222425"/>
    <w:p w14:paraId="5EE9993F" w14:textId="77777777" w:rsidR="00222425" w:rsidRPr="00222425" w:rsidRDefault="00222425" w:rsidP="00222425">
      <w:r w:rsidRPr="00222425">
        <w:rPr>
          <w:b/>
          <w:bCs/>
        </w:rPr>
        <w:t>* Deliverables</w:t>
      </w:r>
    </w:p>
    <w:p w14:paraId="42A8DD07" w14:textId="77777777" w:rsidR="00222425" w:rsidRPr="00222425" w:rsidRDefault="00222425" w:rsidP="00222425">
      <w:r w:rsidRPr="00222425">
        <w:t>    - It must work on Linux and Windows</w:t>
      </w:r>
    </w:p>
    <w:p w14:paraId="633438E5" w14:textId="77777777" w:rsidR="00222425" w:rsidRPr="00222425" w:rsidRDefault="00222425" w:rsidP="00222425">
      <w:r w:rsidRPr="00222425">
        <w:t>    - It has the following features:</w:t>
      </w:r>
    </w:p>
    <w:p w14:paraId="6577A3D9" w14:textId="77777777" w:rsidR="00222425" w:rsidRPr="00222425" w:rsidRDefault="00222425" w:rsidP="00222425">
      <w:r w:rsidRPr="00222425">
        <w:t>        - Notes can be made quickly (without a filename)</w:t>
      </w:r>
    </w:p>
    <w:p w14:paraId="39D5A2EF" w14:textId="77777777" w:rsidR="00222425" w:rsidRPr="00222425" w:rsidRDefault="00222425" w:rsidP="00222425">
      <w:r w:rsidRPr="00222425">
        <w:t>        - It must be fully navigable with the keyboard</w:t>
      </w:r>
    </w:p>
    <w:p w14:paraId="53D88244" w14:textId="77777777" w:rsidR="00222425" w:rsidRPr="00222425" w:rsidRDefault="00222425" w:rsidP="00222425"/>
    <w:p w14:paraId="340A4392" w14:textId="77777777" w:rsidR="00222425" w:rsidRPr="00222425" w:rsidRDefault="00222425" w:rsidP="00222425">
      <w:r w:rsidRPr="00222425">
        <w:rPr>
          <w:b/>
          <w:bCs/>
        </w:rPr>
        <w:t>*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22425" w14:paraId="32B9C517" w14:textId="77777777" w:rsidTr="00222425">
        <w:tc>
          <w:tcPr>
            <w:tcW w:w="4508" w:type="dxa"/>
          </w:tcPr>
          <w:p w14:paraId="71B3574E" w14:textId="44193CFD" w:rsidR="00222425" w:rsidRPr="003C18EC" w:rsidRDefault="003C18EC" w:rsidP="00222425">
            <w:pPr>
              <w:rPr>
                <w:b/>
                <w:bCs/>
              </w:rPr>
            </w:pPr>
            <w:r w:rsidRPr="003C18EC">
              <w:rPr>
                <w:b/>
                <w:bCs/>
              </w:rPr>
              <w:t>Task</w:t>
            </w:r>
          </w:p>
        </w:tc>
        <w:tc>
          <w:tcPr>
            <w:tcW w:w="4508" w:type="dxa"/>
          </w:tcPr>
          <w:p w14:paraId="082947F2" w14:textId="0A5AE8FC" w:rsidR="00222425" w:rsidRPr="003C18EC" w:rsidRDefault="003C18EC" w:rsidP="00222425">
            <w:pPr>
              <w:rPr>
                <w:b/>
                <w:bCs/>
              </w:rPr>
            </w:pPr>
            <w:r w:rsidRPr="003C18EC">
              <w:rPr>
                <w:b/>
                <w:bCs/>
              </w:rPr>
              <w:t>Timeframe</w:t>
            </w:r>
          </w:p>
        </w:tc>
      </w:tr>
      <w:tr w:rsidR="00222425" w14:paraId="52D36EDA" w14:textId="77777777" w:rsidTr="00222425">
        <w:tc>
          <w:tcPr>
            <w:tcW w:w="4508" w:type="dxa"/>
          </w:tcPr>
          <w:p w14:paraId="1BCAC359" w14:textId="6B570149" w:rsidR="00222425" w:rsidRDefault="003C18EC" w:rsidP="00222425">
            <w:r>
              <w:t>Make GUI</w:t>
            </w:r>
          </w:p>
        </w:tc>
        <w:tc>
          <w:tcPr>
            <w:tcW w:w="4508" w:type="dxa"/>
          </w:tcPr>
          <w:p w14:paraId="4CB4E574" w14:textId="45E2BFD4" w:rsidR="00222425" w:rsidRDefault="003C18EC" w:rsidP="00222425">
            <w:r>
              <w:t>2 days</w:t>
            </w:r>
          </w:p>
        </w:tc>
      </w:tr>
      <w:tr w:rsidR="00222425" w14:paraId="0AC74993" w14:textId="77777777" w:rsidTr="00222425">
        <w:tc>
          <w:tcPr>
            <w:tcW w:w="4508" w:type="dxa"/>
          </w:tcPr>
          <w:p w14:paraId="145087A0" w14:textId="5457729A" w:rsidR="00222425" w:rsidRDefault="003C18EC" w:rsidP="00222425">
            <w:r>
              <w:t>Make text field</w:t>
            </w:r>
          </w:p>
        </w:tc>
        <w:tc>
          <w:tcPr>
            <w:tcW w:w="4508" w:type="dxa"/>
          </w:tcPr>
          <w:p w14:paraId="706FC436" w14:textId="7F99323F" w:rsidR="00222425" w:rsidRDefault="003C18EC" w:rsidP="00222425">
            <w:r>
              <w:t>1 day</w:t>
            </w:r>
          </w:p>
        </w:tc>
      </w:tr>
      <w:tr w:rsidR="003C18EC" w14:paraId="4D395300" w14:textId="77777777" w:rsidTr="00222425">
        <w:tc>
          <w:tcPr>
            <w:tcW w:w="4508" w:type="dxa"/>
          </w:tcPr>
          <w:p w14:paraId="1FB10DE7" w14:textId="4CC79D8F" w:rsidR="003C18EC" w:rsidRDefault="003C18EC" w:rsidP="00222425">
            <w:r>
              <w:t xml:space="preserve">Make functions that react to </w:t>
            </w:r>
            <w:proofErr w:type="gramStart"/>
            <w:r>
              <w:t>key-presses</w:t>
            </w:r>
            <w:proofErr w:type="gramEnd"/>
          </w:p>
        </w:tc>
        <w:tc>
          <w:tcPr>
            <w:tcW w:w="4508" w:type="dxa"/>
          </w:tcPr>
          <w:p w14:paraId="666F0C57" w14:textId="42D4F470" w:rsidR="003C18EC" w:rsidRDefault="003C18EC" w:rsidP="00222425">
            <w:r>
              <w:t>3 days</w:t>
            </w:r>
          </w:p>
        </w:tc>
      </w:tr>
    </w:tbl>
    <w:p w14:paraId="60EB9793" w14:textId="5256D608" w:rsidR="00B95FF5" w:rsidRPr="00222425" w:rsidRDefault="00B95FF5" w:rsidP="00222425"/>
    <w:sectPr w:rsidR="00B95FF5" w:rsidRPr="00222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e3sDCzMLW0MDNS0lEKTi0uzszPAykwrAUAAGmhoSwAAAA="/>
  </w:docVars>
  <w:rsids>
    <w:rsidRoot w:val="00222425"/>
    <w:rsid w:val="00222425"/>
    <w:rsid w:val="003C18EC"/>
    <w:rsid w:val="009E1FE2"/>
    <w:rsid w:val="00B67240"/>
    <w:rsid w:val="00B95FF5"/>
    <w:rsid w:val="00BB3946"/>
    <w:rsid w:val="00C20500"/>
    <w:rsid w:val="00EC3E03"/>
    <w:rsid w:val="00F75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5E1D5"/>
  <w15:chartTrackingRefBased/>
  <w15:docId w15:val="{098A4C63-1556-4E64-96EB-1DE49CAB1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0500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0500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2224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1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6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8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Abraham</dc:creator>
  <cp:keywords/>
  <dc:description/>
  <cp:lastModifiedBy>Karan Abraham</cp:lastModifiedBy>
  <cp:revision>3</cp:revision>
  <dcterms:created xsi:type="dcterms:W3CDTF">2024-01-22T09:03:00Z</dcterms:created>
  <dcterms:modified xsi:type="dcterms:W3CDTF">2024-01-22T12:14:00Z</dcterms:modified>
</cp:coreProperties>
</file>